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li Ahmed Hassan</w:t>
      </w:r>
      <w:r>
        <w:br/>
      </w:r>
      <w:r>
        <w:t xml:space="preserve">Al Reem Island, Abu Dhabi, United Arab Emirates</w:t>
      </w:r>
      <w:r>
        <w:br/>
      </w:r>
      <w:r>
        <w:t xml:space="preserve">Email: ali.hassan@email.com | Phone: +971 50 XXX XXXX</w:t>
      </w:r>
    </w:p>
    <w:p>
      <w:pPr>
        <w:pStyle w:val="BodyText"/>
      </w:pPr>
      <w:r>
        <w:t xml:space="preserve">October 26, 2023</w:t>
      </w:r>
    </w:p>
    <w:bookmarkEnd w:id="20"/>
    <w:p>
      <w:pPr>
        <w:pStyle w:val="BodyText"/>
      </w:pPr>
      <w:r>
        <w:t xml:space="preserve">Hiring Manager</w:t>
      </w:r>
      <w:r>
        <w:br/>
      </w:r>
      <w:r>
        <w:t xml:space="preserve">Salon Luxe Abu Dhabi</w:t>
      </w:r>
      <w:r>
        <w:br/>
      </w:r>
      <w:r>
        <w:t xml:space="preserve">Al Maryah Island, United Arab Emirates</w:t>
      </w:r>
      <w:r>
        <w:br/>
      </w:r>
      <w:r>
        <w:t xml:space="preserve">Email: careers@salonluxe.ae</w:t>
      </w:r>
    </w:p>
    <w:bookmarkStart w:id="21" w:name="X3aa383a90c1dd991190575cd78b5e79e512b57e"/>
    <w:p>
      <w:pPr>
        <w:pStyle w:val="Heading1"/>
      </w:pPr>
      <w:r>
        <w:t xml:space="preserve">Subject: Internship Application for Hairdresser Position at Salon Luxe Abu Dhabi</w:t>
      </w:r>
    </w:p>
    <w:p>
      <w:pPr>
        <w:pStyle w:val="FirstParagraph"/>
      </w:pPr>
      <w:r>
        <w:t xml:space="preserve">Dear Hiring Manager,</w:t>
      </w:r>
    </w:p>
    <w:p>
      <w:pPr>
        <w:pStyle w:val="BodyText"/>
      </w:pPr>
      <w:r>
        <w:t xml:space="preserve">It is with immense enthusiasm that I submit my application for the Hairdressing Internship position at Salon Luxe in Abu Dhabi, United Arab Emirates. As a dedicated student of Cosmetology at the Abu Dhabi Institute of Applied Sciences (ADIAS), I have long admired Salon Luxe's reputation as a pioneering force in elevating hairdressing standards within the</w:t>
      </w:r>
      <w:r>
        <w:t xml:space="preserve"> </w:t>
      </w:r>
      <w:r>
        <w:t xml:space="preserve">United Arab Emirates Abu Dhabi</w:t>
      </w:r>
      <w:r>
        <w:t xml:space="preserve"> </w:t>
      </w:r>
      <w:r>
        <w:t xml:space="preserve">beauty landscape. My passion for transformative hair artistry, combined with my academic foundation and cultural awareness of the UAE's dynamic beauty industry, positions me to contribute meaningfully to your esteemed team during this crucial internship opportunity.</w:t>
      </w:r>
    </w:p>
    <w:p>
      <w:pPr>
        <w:pStyle w:val="BodyText"/>
      </w:pPr>
      <w:r>
        <w:t xml:space="preserve">My journey toward becoming a professional</w:t>
      </w:r>
      <w:r>
        <w:t xml:space="preserve"> </w:t>
      </w:r>
      <w:r>
        <w:t xml:space="preserve">Hairdresser</w:t>
      </w:r>
      <w:r>
        <w:t xml:space="preserve"> </w:t>
      </w:r>
      <w:r>
        <w:t xml:space="preserve">began at age 15 when I apprenticed with local stylists in Abu Dhabi's Al Bateen district. Witnessing how hair transformations could bolster confidence—particularly among Emirati women navigating cultural traditions and modern fashion—ignited my vocation. This early exposure was formalized through my current curriculum at ADIAS, where I've completed 1,200 hours of rigorous training encompassing advanced color theory (including the intricate techniques required for</w:t>
      </w:r>
      <w:r>
        <w:t xml:space="preserve"> </w:t>
      </w:r>
      <w:r>
        <w:rPr>
          <w:iCs/>
          <w:i/>
        </w:rPr>
        <w:t xml:space="preserve">henna integration</w:t>
      </w:r>
      <w:r>
        <w:t xml:space="preserve"> </w:t>
      </w:r>
      <w:r>
        <w:t xml:space="preserve">in traditional Emirati bridal hairstyles), precision cutting methods for diverse hair textures, and sanitation protocols compliant with Abu Dhabi Municipality's health regulations. I am particularly adept at using Wella Professionals and L'Oréal systems, which align with Salon Luxe's brand partnerships.</w:t>
      </w:r>
    </w:p>
    <w:p>
      <w:pPr>
        <w:pStyle w:val="BodyText"/>
      </w:pPr>
      <w:r>
        <w:t xml:space="preserve">What sets my application apart is my deep contextual understanding of the</w:t>
      </w:r>
      <w:r>
        <w:t xml:space="preserve"> </w:t>
      </w:r>
      <w:r>
        <w:t xml:space="preserve">United Arab Emirates Abu Dhabi</w:t>
      </w:r>
      <w:r>
        <w:t xml:space="preserve"> </w:t>
      </w:r>
      <w:r>
        <w:t xml:space="preserve">market. Having grown up in an Emirati family where haircare traditions intertwine with contemporary trends, I understand the delicate balance required when serving clients across generations. For instance, during my community service at Al Bateen Community Center, I assisted in organizing a "Bridal Hair Workshop" tailored for Emirati brides-to-be—addressing concerns about humidity-resistant styling and seamless coordination with</w:t>
      </w:r>
      <w:r>
        <w:t xml:space="preserve"> </w:t>
      </w:r>
      <w:r>
        <w:rPr>
          <w:iCs/>
          <w:i/>
        </w:rPr>
        <w:t xml:space="preserve">thobes</w:t>
      </w:r>
      <w:r>
        <w:t xml:space="preserve"> </w:t>
      </w:r>
      <w:r>
        <w:t xml:space="preserve">and</w:t>
      </w:r>
      <w:r>
        <w:t xml:space="preserve"> </w:t>
      </w:r>
      <w:r>
        <w:rPr>
          <w:iCs/>
          <w:i/>
        </w:rPr>
        <w:t xml:space="preserve">shaylas</w:t>
      </w:r>
      <w:r>
        <w:t xml:space="preserve">. This experience taught me to anticipate client needs before they are verbalized, a skill I believe is indispensable in Abu Dhabi's luxury salon environment where personalization drives client retention.</w:t>
      </w:r>
    </w:p>
    <w:p>
      <w:pPr>
        <w:pStyle w:val="BodyText"/>
      </w:pPr>
      <w:r>
        <w:t xml:space="preserve">I am equally drawn to Salon Luxe's commitment to sustainable beauty practices—a value increasingly central to the UAE's vision for 2030. My internship project at ADIAS focused on reducing water waste in hair treatments through recycled systems, resulting in a 40% decrease in our lab's water usage. I am eager to apply this innovation mindset while learning from your team’s signature eco-conscious approaches, such as the salon’s partnership with UAE-based organic haircare brands like</w:t>
      </w:r>
      <w:r>
        <w:t xml:space="preserve"> </w:t>
      </w:r>
      <w:r>
        <w:rPr>
          <w:iCs/>
          <w:i/>
        </w:rPr>
        <w:t xml:space="preserve">Al Bait Al Arabi</w:t>
      </w:r>
      <w:r>
        <w:t xml:space="preserve">.</w:t>
      </w:r>
    </w:p>
    <w:p>
      <w:pPr>
        <w:pStyle w:val="BodyText"/>
      </w:pPr>
      <w:r>
        <w:t xml:space="preserve">My academic excellence (3.9/4.0 GPA) and leadership in ADIAS's Student Beauty Association have prepared me for the fast-paced nature of Abu Dhabi's premier salons. As Vice President, I coordinated 12 volunteer events across seven UAE cities, including a haircare drive for homeless populations at Al Muntaha Park—skills directly transferable to Salon Luxe’s community initiatives. I also completed an intensive six-month externship at</w:t>
      </w:r>
      <w:r>
        <w:t xml:space="preserve"> </w:t>
      </w:r>
      <w:r>
        <w:rPr>
          <w:iCs/>
          <w:i/>
        </w:rPr>
        <w:t xml:space="preserve">Luxury Hair Studio</w:t>
      </w:r>
      <w:r>
        <w:t xml:space="preserve"> </w:t>
      </w:r>
      <w:r>
        <w:t xml:space="preserve">in Downtown Abu Dhabi, where I mastered high-volume client service during Ramadan peak season and honed my ability to navigate diverse cultural expectations with grace.</w:t>
      </w:r>
    </w:p>
    <w:p>
      <w:pPr>
        <w:pStyle w:val="BodyText"/>
      </w:pPr>
      <w:r>
        <w:t xml:space="preserve">What excites me most about this internship is the chance to learn under your master stylists. Salon Luxe’s recent feature in</w:t>
      </w:r>
      <w:r>
        <w:t xml:space="preserve"> </w:t>
      </w:r>
      <w:r>
        <w:rPr>
          <w:iCs/>
          <w:i/>
        </w:rPr>
        <w:t xml:space="preserve">Abu Dhabi Magazine</w:t>
      </w:r>
      <w:r>
        <w:t xml:space="preserve"> </w:t>
      </w:r>
      <w:r>
        <w:t xml:space="preserve">as "Best Salon for Innovative Hair Color" resonates deeply with my aspiration to specialize in color correction—particularly for clients experiencing sun damage from our arid climate. I am prepared to commit 30 hours weekly during the academic term and 40+ hours during summer breaks, fully embracing the apprenticeship model where meticulous observation precedes hands-on practice.</w:t>
      </w:r>
    </w:p>
    <w:p>
      <w:pPr>
        <w:pStyle w:val="BodyText"/>
      </w:pPr>
      <w:r>
        <w:t xml:space="preserve">In a market as sophisticated as</w:t>
      </w:r>
      <w:r>
        <w:t xml:space="preserve"> </w:t>
      </w:r>
      <w:r>
        <w:t xml:space="preserve">United Arab Emirates Abu Dhabi</w:t>
      </w:r>
      <w:r>
        <w:t xml:space="preserve">, where luxury salons like yours serve both international expatriates and local royalty, I understand that excellence is measured not just in technique but in cultural intelligence. My fluency in Arabic (mother tongue), English (IELTS 7.5), and basic French allows me to connect authentically with your global clientele. I also hold valid UAE hairdressing apprenticeship permits—obtained through the Ministry of Human Resources &amp; Emiratisation—and maintain a clean criminal record, ensuring full compliance with Abu Dhabi’s professional standards.</w:t>
      </w:r>
    </w:p>
    <w:p>
      <w:pPr>
        <w:pStyle w:val="BodyText"/>
      </w:pPr>
      <w:r>
        <w:t xml:space="preserve">This</w:t>
      </w:r>
      <w:r>
        <w:t xml:space="preserve"> </w:t>
      </w:r>
      <w:r>
        <w:t xml:space="preserve">Internship Application Letter</w:t>
      </w:r>
      <w:r>
        <w:t xml:space="preserve"> </w:t>
      </w:r>
      <w:r>
        <w:t xml:space="preserve">represents not just my candidacy, but my commitment to becoming part of Abu Dhabi’s evolving beauty narrative. I am eager to bring my proactive work ethic, technical foundation, and profound respect for Emirati aesthetics to Salon Luxe. The opportunity to learn from pioneers in a city where hairdressing is increasingly recognized as both art and cultural diplomacy would be the honor of my career.</w:t>
      </w:r>
    </w:p>
    <w:p>
      <w:pPr>
        <w:pStyle w:val="BodyText"/>
      </w:pPr>
      <w:r>
        <w:t xml:space="preserve">Thank you for considering my application. I have attached my resume, academic transcripts, and three professional references—including Master Stylist Fatima Al Mazroui of Dubai’s La Bella Salon (who has mentored me since high school) and Dr. Ahmed Khalifa, Director of ADIAS Cosmetology Program. I welcome the opportunity to discuss how my dedication aligns with Salon Luxe’s vision at your earliest convenience.</w:t>
      </w:r>
    </w:p>
    <w:p>
      <w:pPr>
        <w:pStyle w:val="BodyText"/>
      </w:pPr>
      <w:r>
        <w:t xml:space="preserve">Sincerely,</w:t>
      </w:r>
      <w:r>
        <w:br/>
      </w:r>
    </w:p>
    <w:p>
      <w:pPr>
        <w:pStyle w:val="BodyText"/>
      </w:pPr>
      <w:r>
        <w:t xml:space="preserve">Ali Ahmed Hassan</w:t>
      </w:r>
    </w:p>
    <w:p>
      <w:pPr>
        <w:pStyle w:val="BodyText"/>
      </w:pPr>
      <w:r>
        <w:t xml:space="preserve">Word Count: 827 | "Internship Application Letter" / "Hairdresser" / "United Arab Emirates Abu Dhabi" integrated per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6-07-24T10:21:26Z</dcterms:created>
  <dcterms:modified xsi:type="dcterms:W3CDTF">2026-07-24T10:21:26Z</dcterms:modified>
</cp:coreProperties>
</file>

<file path=docProps/custom.xml><?xml version="1.0" encoding="utf-8"?>
<Properties xmlns="http://schemas.openxmlformats.org/officeDocument/2006/custom-properties" xmlns:vt="http://schemas.openxmlformats.org/officeDocument/2006/docPropsVTypes"/>
</file>